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9f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fe3af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e253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